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77CE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E365649" w:rsidR="007B4A91" w:rsidRDefault="000A6E49">
      <w:pPr>
        <w:rPr>
          <w:sz w:val="28"/>
          <w:szCs w:val="28"/>
        </w:rPr>
      </w:pPr>
      <w:r>
        <w:rPr>
          <w:sz w:val="28"/>
          <w:szCs w:val="28"/>
        </w:rPr>
        <w:t xml:space="preserve">Escape </w:t>
      </w: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Zombie</w:t>
      </w:r>
    </w:p>
    <w:p w14:paraId="34A9E19B" w14:textId="77777777" w:rsidR="007B4A91" w:rsidRDefault="00277CE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6FF0E4B" w:rsidR="007B4A91" w:rsidRDefault="000A6E49" w:rsidP="000A6E49">
      <w:pPr>
        <w:rPr>
          <w:sz w:val="28"/>
          <w:szCs w:val="28"/>
        </w:rPr>
      </w:pPr>
      <w:r>
        <w:rPr>
          <w:sz w:val="28"/>
          <w:szCs w:val="28"/>
        </w:rPr>
        <w:t>Get The Highest Score Possible While Escaping The Zombie!</w:t>
      </w:r>
    </w:p>
    <w:p w14:paraId="3D632C61" w14:textId="77777777" w:rsidR="007B4A91" w:rsidRDefault="00277CE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CFAEB8C" w:rsidR="007B4A91" w:rsidRDefault="000A6E4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Girl Is Trying To Escape From Zombies During </w:t>
      </w:r>
      <w:proofErr w:type="gramStart"/>
      <w:r>
        <w:rPr>
          <w:sz w:val="28"/>
          <w:szCs w:val="28"/>
        </w:rPr>
        <w:t>An</w:t>
      </w:r>
      <w:proofErr w:type="gramEnd"/>
      <w:r>
        <w:rPr>
          <w:sz w:val="28"/>
          <w:szCs w:val="28"/>
        </w:rPr>
        <w:t xml:space="preserve"> Zombie Infection She Is The Only One Left!</w:t>
      </w:r>
    </w:p>
    <w:p w14:paraId="6102F988" w14:textId="77777777" w:rsidR="007B4A91" w:rsidRDefault="00277CE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77CE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77CE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12B4F92" w:rsidR="007B4A91" w:rsidRDefault="000A6E4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5987BAA" w:rsidR="007B4A91" w:rsidRDefault="000A6E4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n An Jump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5CD0A9D" w:rsidR="007B4A91" w:rsidRDefault="000A6E4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61D0B6B" w:rsidR="007B4A91" w:rsidRDefault="000A6E4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fect The Player And Run Behind The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Pr="000A6E49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599012A" w14:textId="32B5ABFC" w:rsidR="000A6E49" w:rsidRDefault="000A6E49" w:rsidP="000A6E49">
      <w:pPr>
        <w:rPr>
          <w:sz w:val="28"/>
          <w:szCs w:val="28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7E939E30" wp14:editId="002887C2">
            <wp:extent cx="3600450" cy="2962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E8F83" w14:textId="77777777" w:rsidR="000A6E49" w:rsidRDefault="000A6E49" w:rsidP="000A6E49">
      <w:pPr>
        <w:rPr>
          <w:sz w:val="28"/>
          <w:szCs w:val="28"/>
        </w:rPr>
      </w:pPr>
    </w:p>
    <w:p w14:paraId="2464539B" w14:textId="77777777" w:rsidR="000A6E49" w:rsidRDefault="000A6E49" w:rsidP="000A6E49"/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DECDBBE" w14:textId="178CEB77" w:rsidR="000A6E49" w:rsidRDefault="000A6E49">
      <w:pPr>
        <w:rPr>
          <w:sz w:val="28"/>
          <w:szCs w:val="28"/>
        </w:rPr>
      </w:pPr>
      <w:r>
        <w:rPr>
          <w:sz w:val="28"/>
          <w:szCs w:val="28"/>
        </w:rPr>
        <w:t xml:space="preserve"> The Scoring Of T</w:t>
      </w:r>
      <w:bookmarkStart w:id="0" w:name="_GoBack"/>
      <w:bookmarkEnd w:id="0"/>
      <w:r>
        <w:rPr>
          <w:sz w:val="28"/>
          <w:szCs w:val="28"/>
        </w:rPr>
        <w:t xml:space="preserve">he </w:t>
      </w:r>
      <w:proofErr w:type="gramStart"/>
      <w:r>
        <w:rPr>
          <w:sz w:val="28"/>
          <w:szCs w:val="28"/>
        </w:rPr>
        <w:t>Game  Makes</w:t>
      </w:r>
      <w:proofErr w:type="gramEnd"/>
      <w:r>
        <w:rPr>
          <w:sz w:val="28"/>
          <w:szCs w:val="28"/>
        </w:rPr>
        <w:t xml:space="preserve">  People Want Play it More Because The Longer They Play The Higher Score They Get</w:t>
      </w:r>
    </w:p>
    <w:p w14:paraId="72B6DFB0" w14:textId="77777777" w:rsidR="000A6E49" w:rsidRDefault="00277CEC">
      <w:r>
        <w:pict w14:anchorId="4F92B24E">
          <v:rect id="_x0000_i1031" style="width:0;height:1.5pt" o:hralign="center" o:hrstd="t" o:hr="t" fillcolor="#a0a0a0" stroked="f"/>
        </w:pict>
      </w:r>
    </w:p>
    <w:p w14:paraId="23F488B3" w14:textId="77777777" w:rsidR="000A6E49" w:rsidRDefault="000A6E49"/>
    <w:p w14:paraId="65EFAA1D" w14:textId="77777777" w:rsidR="000A6E49" w:rsidRDefault="00277CEC">
      <w:r>
        <w:pict w14:anchorId="49CF2C3B">
          <v:rect id="_x0000_i1032" style="width:0;height:1.5pt" o:hralign="center" o:hrstd="t" o:hr="t" fillcolor="#a0a0a0" stroked="f"/>
        </w:pict>
      </w:r>
    </w:p>
    <w:p w14:paraId="504937F5" w14:textId="77777777" w:rsidR="000A6E49" w:rsidRDefault="000A6E49"/>
    <w:p w14:paraId="6FB78E60" w14:textId="77777777" w:rsidR="000A6E49" w:rsidRDefault="000A6E49"/>
    <w:p w14:paraId="5AC57A60" w14:textId="77777777" w:rsidR="000A6E49" w:rsidRDefault="00277CEC">
      <w:r>
        <w:pict w14:anchorId="2BE0C1BB">
          <v:rect id="_x0000_i1033" style="width:0;height:1.5pt" o:hralign="center" o:hrstd="t" o:hr="t" fillcolor="#a0a0a0" stroked="f"/>
        </w:pict>
      </w:r>
    </w:p>
    <w:p w14:paraId="156FD004" w14:textId="77777777" w:rsidR="000A6E49" w:rsidRDefault="000A6E49"/>
    <w:p w14:paraId="7D8BF20E" w14:textId="77777777" w:rsidR="000A6E49" w:rsidRDefault="000A6E49"/>
    <w:p w14:paraId="24B987DE" w14:textId="64F4911C" w:rsidR="007B4A91" w:rsidRDefault="00277CEC">
      <w:r>
        <w:pict w14:anchorId="6874E4CB">
          <v:rect id="_x0000_i1034" style="width:0;height:1.5pt" o:hralign="center" o:hrstd="t" o:hr="t" fillcolor="#a0a0a0" stroked="f"/>
        </w:pict>
      </w:r>
    </w:p>
    <w:p w14:paraId="6FDDEC69" w14:textId="77777777" w:rsidR="000A6E49" w:rsidRDefault="000A6E49"/>
    <w:p w14:paraId="2FC37BF2" w14:textId="77777777" w:rsidR="000A6E49" w:rsidRDefault="000A6E49"/>
    <w:p w14:paraId="7976B9DE" w14:textId="77777777" w:rsidR="000A6E49" w:rsidRDefault="000A6E49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A6E49"/>
    <w:rsid w:val="00277CEC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6E4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6E4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6E4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6E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91984</dc:creator>
  <cp:lastModifiedBy>919840385549</cp:lastModifiedBy>
  <cp:revision>2</cp:revision>
  <dcterms:created xsi:type="dcterms:W3CDTF">2021-06-01T06:51:00Z</dcterms:created>
  <dcterms:modified xsi:type="dcterms:W3CDTF">2021-06-01T06:51:00Z</dcterms:modified>
</cp:coreProperties>
</file>